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57025B8B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3F4337">
        <w:rPr>
          <w:rFonts w:ascii="Arial Narrow" w:hAnsi="Arial Narrow" w:cs="Helvetica"/>
          <w:b/>
          <w:sz w:val="22"/>
          <w:szCs w:val="22"/>
          <w:shd w:val="clear" w:color="auto" w:fill="FFFFFF"/>
        </w:rPr>
        <w:t>Laboratórne sklo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3F4337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0978</w:t>
      </w:r>
      <w:bookmarkStart w:id="0" w:name="_GoBack"/>
      <w:bookmarkEnd w:id="0"/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F569C0" w14:textId="77777777" w:rsidR="007A3ED7" w:rsidRDefault="007A3ED7" w:rsidP="00317080">
      <w:r>
        <w:separator/>
      </w:r>
    </w:p>
  </w:endnote>
  <w:endnote w:type="continuationSeparator" w:id="0">
    <w:p w14:paraId="09C02A27" w14:textId="77777777" w:rsidR="007A3ED7" w:rsidRDefault="007A3ED7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5BCEE3" w14:textId="77777777" w:rsidR="007A3ED7" w:rsidRDefault="007A3ED7" w:rsidP="00317080">
      <w:r>
        <w:separator/>
      </w:r>
    </w:p>
  </w:footnote>
  <w:footnote w:type="continuationSeparator" w:id="0">
    <w:p w14:paraId="634A1387" w14:textId="77777777" w:rsidR="007A3ED7" w:rsidRDefault="007A3ED7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E15CC"/>
    <w:rsid w:val="003F4337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26A9E"/>
    <w:rsid w:val="0073073F"/>
    <w:rsid w:val="007322A0"/>
    <w:rsid w:val="00751189"/>
    <w:rsid w:val="007A3ED7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D02717"/>
    <w:rsid w:val="00D14B92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6</cp:revision>
  <dcterms:created xsi:type="dcterms:W3CDTF">2021-09-26T10:50:00Z</dcterms:created>
  <dcterms:modified xsi:type="dcterms:W3CDTF">2023-12-20T12:36:00Z</dcterms:modified>
</cp:coreProperties>
</file>